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693FA8" w:rsidRDefault="00693FA8" w:rsidP="00693FA8">
      <w:pPr>
        <w:pStyle w:val="BodyText2"/>
        <w:rPr>
          <w:b/>
          <w:bCs/>
          <w:sz w:val="24"/>
          <w:lang w:val="fi-FI"/>
        </w:rPr>
      </w:pPr>
    </w:p>
    <w:p w:rsidR="00693FA8" w:rsidRPr="00693FA8" w:rsidRDefault="00693FA8" w:rsidP="00693FA8">
      <w:pPr>
        <w:pStyle w:val="BodyText2"/>
        <w:rPr>
          <w:b/>
          <w:bCs/>
          <w:sz w:val="28"/>
          <w:szCs w:val="28"/>
          <w:u w:val="single"/>
          <w:lang w:val="fi-FI"/>
        </w:rPr>
      </w:pPr>
      <w:r w:rsidRPr="00693FA8">
        <w:rPr>
          <w:b/>
          <w:bCs/>
          <w:sz w:val="28"/>
          <w:szCs w:val="28"/>
          <w:u w:val="single"/>
          <w:lang w:val="fi-FI"/>
        </w:rPr>
        <w:t xml:space="preserve">KARTU </w:t>
      </w:r>
      <w:r w:rsidR="0050661F">
        <w:rPr>
          <w:b/>
          <w:bCs/>
          <w:sz w:val="28"/>
          <w:szCs w:val="28"/>
          <w:u w:val="single"/>
          <w:lang w:val="fi-FI"/>
        </w:rPr>
        <w:t>KEGIATAN HARIAN</w:t>
      </w:r>
      <w:r w:rsidRPr="00693FA8">
        <w:rPr>
          <w:b/>
          <w:bCs/>
          <w:sz w:val="28"/>
          <w:szCs w:val="28"/>
          <w:u w:val="single"/>
          <w:lang w:val="fi-FI"/>
        </w:rPr>
        <w:t xml:space="preserve"> KERJA PRAKTEK</w:t>
      </w:r>
    </w:p>
    <w:p w:rsidR="00693FA8" w:rsidRPr="003568C7" w:rsidRDefault="00693FA8" w:rsidP="00693FA8">
      <w:pPr>
        <w:pStyle w:val="BodyText2"/>
        <w:jc w:val="left"/>
        <w:rPr>
          <w:lang w:val="sv-SE"/>
        </w:rPr>
      </w:pPr>
    </w:p>
    <w:p w:rsidR="00693FA8" w:rsidRPr="009977BD" w:rsidRDefault="00693FA8" w:rsidP="0014626A">
      <w:pPr>
        <w:pStyle w:val="BodyText2"/>
        <w:spacing w:line="360" w:lineRule="auto"/>
        <w:jc w:val="left"/>
        <w:rPr>
          <w:sz w:val="24"/>
          <w:lang w:val="sv-SE"/>
        </w:rPr>
      </w:pPr>
      <w:r w:rsidRPr="009977BD">
        <w:rPr>
          <w:sz w:val="24"/>
          <w:lang w:val="sv-SE"/>
        </w:rPr>
        <w:t xml:space="preserve">Nama </w:t>
      </w:r>
      <w:r w:rsidRPr="009977BD">
        <w:rPr>
          <w:sz w:val="24"/>
          <w:lang w:val="sv-SE"/>
        </w:rPr>
        <w:tab/>
      </w:r>
      <w:r w:rsidRPr="009977BD">
        <w:rPr>
          <w:sz w:val="24"/>
          <w:lang w:val="sv-SE"/>
        </w:rPr>
        <w:tab/>
      </w:r>
      <w:r w:rsidRPr="009977BD">
        <w:rPr>
          <w:sz w:val="24"/>
          <w:lang w:val="sv-SE"/>
        </w:rPr>
        <w:tab/>
      </w:r>
      <w:r w:rsidRPr="009977BD">
        <w:rPr>
          <w:sz w:val="24"/>
          <w:lang w:val="sv-SE"/>
        </w:rPr>
        <w:tab/>
        <w:t xml:space="preserve">: </w:t>
      </w:r>
      <w:r w:rsidR="0014626A">
        <w:rPr>
          <w:sz w:val="24"/>
          <w:lang w:val="sv-SE"/>
        </w:rPr>
        <w:t>………………………………………………………</w:t>
      </w:r>
      <w:r w:rsidR="009513E9">
        <w:rPr>
          <w:sz w:val="24"/>
          <w:lang w:val="sv-SE"/>
        </w:rPr>
        <w:t>….</w:t>
      </w:r>
    </w:p>
    <w:p w:rsidR="00693FA8" w:rsidRPr="009977BD" w:rsidRDefault="00693FA8" w:rsidP="0014626A">
      <w:pPr>
        <w:pStyle w:val="BodyText2"/>
        <w:spacing w:line="360" w:lineRule="auto"/>
        <w:jc w:val="left"/>
        <w:rPr>
          <w:sz w:val="24"/>
        </w:rPr>
      </w:pPr>
      <w:r>
        <w:rPr>
          <w:sz w:val="24"/>
        </w:rPr>
        <w:t>NIM</w:t>
      </w:r>
      <w:r w:rsidRPr="009977BD">
        <w:rPr>
          <w:sz w:val="24"/>
        </w:rPr>
        <w:tab/>
      </w:r>
      <w:r w:rsidRPr="009977BD">
        <w:rPr>
          <w:sz w:val="24"/>
        </w:rPr>
        <w:tab/>
      </w:r>
      <w:r w:rsidRPr="009977BD">
        <w:rPr>
          <w:sz w:val="24"/>
        </w:rPr>
        <w:tab/>
      </w:r>
      <w:r w:rsidR="009D66C4">
        <w:rPr>
          <w:sz w:val="24"/>
        </w:rPr>
        <w:tab/>
      </w:r>
      <w:r w:rsidRPr="009977BD">
        <w:rPr>
          <w:sz w:val="24"/>
        </w:rPr>
        <w:t xml:space="preserve">: </w:t>
      </w:r>
      <w:r w:rsidR="0014626A">
        <w:rPr>
          <w:sz w:val="24"/>
          <w:lang w:val="sv-SE"/>
        </w:rPr>
        <w:t>………………………………………………………</w:t>
      </w:r>
      <w:r w:rsidR="009513E9">
        <w:rPr>
          <w:sz w:val="24"/>
          <w:lang w:val="sv-SE"/>
        </w:rPr>
        <w:t>….</w:t>
      </w:r>
    </w:p>
    <w:p w:rsidR="00693FA8" w:rsidRDefault="00693FA8" w:rsidP="0014626A">
      <w:pPr>
        <w:pStyle w:val="BodyText2"/>
        <w:spacing w:line="360" w:lineRule="auto"/>
        <w:jc w:val="left"/>
        <w:rPr>
          <w:sz w:val="24"/>
          <w:lang w:val="sv-SE"/>
        </w:rPr>
      </w:pPr>
      <w:r w:rsidRPr="00EE0F81">
        <w:rPr>
          <w:sz w:val="24"/>
          <w:lang w:val="sv-SE"/>
        </w:rPr>
        <w:t>Tempat Kerja Praktek</w:t>
      </w:r>
      <w:r w:rsidRPr="00EE0F81">
        <w:rPr>
          <w:sz w:val="24"/>
          <w:lang w:val="sv-SE"/>
        </w:rPr>
        <w:tab/>
      </w:r>
      <w:r>
        <w:rPr>
          <w:sz w:val="24"/>
          <w:lang w:val="sv-SE"/>
        </w:rPr>
        <w:tab/>
      </w:r>
      <w:r w:rsidRPr="00EE0F81">
        <w:rPr>
          <w:sz w:val="24"/>
          <w:lang w:val="sv-SE"/>
        </w:rPr>
        <w:t xml:space="preserve">: </w:t>
      </w:r>
      <w:r w:rsidR="0014626A">
        <w:rPr>
          <w:sz w:val="24"/>
          <w:lang w:val="sv-SE"/>
        </w:rPr>
        <w:t>………………………………………………………</w:t>
      </w:r>
      <w:r w:rsidR="009513E9">
        <w:rPr>
          <w:sz w:val="24"/>
          <w:lang w:val="sv-SE"/>
        </w:rPr>
        <w:t>….</w:t>
      </w:r>
    </w:p>
    <w:p w:rsidR="0014626A" w:rsidRPr="00EE0F81" w:rsidRDefault="0014626A" w:rsidP="0014626A">
      <w:pPr>
        <w:pStyle w:val="BodyText2"/>
        <w:spacing w:line="360" w:lineRule="auto"/>
        <w:jc w:val="left"/>
        <w:rPr>
          <w:sz w:val="24"/>
          <w:lang w:val="sv-SE"/>
        </w:rPr>
      </w:pPr>
      <w:r>
        <w:rPr>
          <w:sz w:val="24"/>
          <w:lang w:val="sv-SE"/>
        </w:rPr>
        <w:t>Waktu Kerja Praktek</w:t>
      </w:r>
      <w:r>
        <w:rPr>
          <w:sz w:val="24"/>
          <w:lang w:val="sv-SE"/>
        </w:rPr>
        <w:tab/>
      </w:r>
      <w:r>
        <w:rPr>
          <w:sz w:val="24"/>
          <w:lang w:val="sv-SE"/>
        </w:rPr>
        <w:tab/>
        <w:t>: ……………………… s/d .…………………………</w:t>
      </w:r>
      <w:r w:rsidR="009513E9">
        <w:rPr>
          <w:sz w:val="24"/>
          <w:lang w:val="sv-SE"/>
        </w:rPr>
        <w:t>….</w:t>
      </w:r>
    </w:p>
    <w:p w:rsidR="00693FA8" w:rsidRPr="00EE0F81" w:rsidRDefault="00693FA8" w:rsidP="009513E9">
      <w:pPr>
        <w:pStyle w:val="BodyText2"/>
        <w:spacing w:line="360" w:lineRule="auto"/>
        <w:jc w:val="left"/>
        <w:rPr>
          <w:sz w:val="24"/>
        </w:rPr>
      </w:pPr>
      <w:r w:rsidRPr="00EE0F81">
        <w:rPr>
          <w:sz w:val="24"/>
          <w:lang w:val="sv-SE"/>
        </w:rPr>
        <w:t>Judul</w:t>
      </w:r>
      <w:r w:rsidRPr="00EE0F81">
        <w:rPr>
          <w:sz w:val="24"/>
          <w:lang w:val="sv-SE"/>
        </w:rPr>
        <w:tab/>
      </w:r>
      <w:r w:rsidRPr="00EE0F81">
        <w:rPr>
          <w:sz w:val="24"/>
          <w:lang w:val="sv-SE"/>
        </w:rPr>
        <w:tab/>
      </w:r>
      <w:r w:rsidRPr="00EE0F81">
        <w:rPr>
          <w:sz w:val="24"/>
          <w:lang w:val="sv-SE"/>
        </w:rPr>
        <w:tab/>
      </w:r>
      <w:r w:rsidRPr="00EE0F81">
        <w:rPr>
          <w:sz w:val="24"/>
          <w:lang w:val="sv-SE"/>
        </w:rPr>
        <w:tab/>
        <w:t xml:space="preserve">: </w:t>
      </w:r>
      <w:r w:rsidR="009513E9">
        <w:rPr>
          <w:sz w:val="24"/>
          <w:lang w:val="sv-SE"/>
        </w:rPr>
        <w:t>………………………………………………………….</w:t>
      </w:r>
      <w:r w:rsidR="009513E9">
        <w:rPr>
          <w:sz w:val="24"/>
          <w:lang w:val="sv-SE"/>
        </w:rPr>
        <w:br/>
      </w:r>
      <w:r w:rsidR="009513E9">
        <w:rPr>
          <w:sz w:val="24"/>
          <w:lang w:val="sv-SE"/>
        </w:rPr>
        <w:tab/>
      </w:r>
      <w:r w:rsidR="009513E9">
        <w:rPr>
          <w:sz w:val="24"/>
          <w:lang w:val="sv-SE"/>
        </w:rPr>
        <w:tab/>
      </w:r>
      <w:r w:rsidR="009513E9">
        <w:rPr>
          <w:sz w:val="24"/>
          <w:lang w:val="sv-SE"/>
        </w:rPr>
        <w:tab/>
      </w:r>
      <w:r w:rsidR="009513E9">
        <w:rPr>
          <w:sz w:val="24"/>
          <w:lang w:val="sv-SE"/>
        </w:rPr>
        <w:tab/>
        <w:t xml:space="preserve"> …………………………………………………………..</w:t>
      </w:r>
    </w:p>
    <w:p w:rsidR="00693FA8" w:rsidRPr="00F30DD0" w:rsidRDefault="00693FA8" w:rsidP="00693FA8">
      <w:pPr>
        <w:pStyle w:val="BodyText2"/>
      </w:pPr>
    </w:p>
    <w:tbl>
      <w:tblPr>
        <w:tblW w:w="9529" w:type="dxa"/>
        <w:tblInd w:w="-8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77"/>
        <w:gridCol w:w="1566"/>
        <w:gridCol w:w="4164"/>
        <w:gridCol w:w="1662"/>
        <w:gridCol w:w="1560"/>
      </w:tblGrid>
      <w:tr w:rsidR="00693FA8" w:rsidRPr="00F30DD0" w:rsidTr="0053203A">
        <w:trPr>
          <w:trHeight w:val="801"/>
        </w:trPr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:rsidR="00693FA8" w:rsidRPr="00BD7A32" w:rsidRDefault="00693FA8" w:rsidP="00693FA8">
            <w:pPr>
              <w:pStyle w:val="BodyText2"/>
              <w:rPr>
                <w:b/>
                <w:bCs/>
                <w:sz w:val="24"/>
              </w:rPr>
            </w:pPr>
            <w:r w:rsidRPr="00BD7A32">
              <w:rPr>
                <w:b/>
                <w:bCs/>
                <w:sz w:val="24"/>
              </w:rPr>
              <w:t>NO</w:t>
            </w:r>
          </w:p>
        </w:tc>
        <w:tc>
          <w:tcPr>
            <w:tcW w:w="1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:rsidR="00693FA8" w:rsidRPr="00F30DD0" w:rsidRDefault="00693FA8" w:rsidP="00693FA8">
            <w:pPr>
              <w:pStyle w:val="BodyText2"/>
              <w:rPr>
                <w:b/>
                <w:bCs/>
                <w:sz w:val="22"/>
                <w:szCs w:val="22"/>
              </w:rPr>
            </w:pPr>
            <w:r w:rsidRPr="00F30DD0">
              <w:rPr>
                <w:b/>
                <w:bCs/>
                <w:sz w:val="22"/>
                <w:szCs w:val="22"/>
              </w:rPr>
              <w:t>HARI/TGL</w:t>
            </w:r>
          </w:p>
        </w:tc>
        <w:tc>
          <w:tcPr>
            <w:tcW w:w="4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:rsidR="00693FA8" w:rsidRPr="00F30DD0" w:rsidRDefault="00E41742" w:rsidP="00693FA8">
            <w:pPr>
              <w:pStyle w:val="BodyText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KEGIATAN</w:t>
            </w:r>
            <w:r w:rsidR="007B2B81">
              <w:rPr>
                <w:b/>
                <w:bCs/>
                <w:sz w:val="22"/>
                <w:szCs w:val="22"/>
              </w:rPr>
              <w:t>*</w:t>
            </w:r>
          </w:p>
        </w:tc>
        <w:tc>
          <w:tcPr>
            <w:tcW w:w="1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:rsidR="00693FA8" w:rsidRPr="00F30DD0" w:rsidRDefault="00693FA8" w:rsidP="00693FA8">
            <w:pPr>
              <w:pStyle w:val="BodyText2"/>
              <w:rPr>
                <w:b/>
                <w:bCs/>
                <w:sz w:val="22"/>
                <w:szCs w:val="22"/>
              </w:rPr>
            </w:pPr>
            <w:r w:rsidRPr="00F30DD0">
              <w:rPr>
                <w:b/>
                <w:bCs/>
                <w:sz w:val="22"/>
                <w:szCs w:val="22"/>
              </w:rPr>
              <w:t>TTD</w:t>
            </w:r>
          </w:p>
          <w:p w:rsidR="00693FA8" w:rsidRDefault="00693FA8" w:rsidP="00693FA8">
            <w:pPr>
              <w:pStyle w:val="BodyText2"/>
              <w:rPr>
                <w:b/>
                <w:bCs/>
                <w:sz w:val="22"/>
                <w:szCs w:val="22"/>
              </w:rPr>
            </w:pPr>
            <w:r w:rsidRPr="00F30DD0">
              <w:rPr>
                <w:b/>
                <w:bCs/>
                <w:sz w:val="22"/>
                <w:szCs w:val="22"/>
              </w:rPr>
              <w:t>DOSEN</w:t>
            </w:r>
          </w:p>
          <w:p w:rsidR="009D66C4" w:rsidRPr="00F30DD0" w:rsidRDefault="009D66C4" w:rsidP="00693FA8">
            <w:pPr>
              <w:pStyle w:val="BodyText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PEMB.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:rsidR="00693FA8" w:rsidRPr="00F30DD0" w:rsidRDefault="00693FA8" w:rsidP="00693FA8">
            <w:pPr>
              <w:pStyle w:val="BodyText2"/>
              <w:rPr>
                <w:b/>
                <w:bCs/>
                <w:sz w:val="22"/>
                <w:szCs w:val="22"/>
              </w:rPr>
            </w:pPr>
            <w:r w:rsidRPr="00F30DD0">
              <w:rPr>
                <w:b/>
                <w:bCs/>
                <w:sz w:val="22"/>
                <w:szCs w:val="22"/>
              </w:rPr>
              <w:t>TTD</w:t>
            </w:r>
          </w:p>
          <w:p w:rsidR="00693FA8" w:rsidRPr="00F30DD0" w:rsidRDefault="00693FA8" w:rsidP="00693FA8">
            <w:pPr>
              <w:pStyle w:val="BodyText2"/>
              <w:rPr>
                <w:b/>
                <w:bCs/>
                <w:sz w:val="22"/>
                <w:szCs w:val="22"/>
              </w:rPr>
            </w:pPr>
            <w:r w:rsidRPr="00F30DD0">
              <w:rPr>
                <w:b/>
                <w:bCs/>
                <w:sz w:val="22"/>
                <w:szCs w:val="22"/>
              </w:rPr>
              <w:t>PEMB. LAPANGAN</w:t>
            </w:r>
          </w:p>
        </w:tc>
      </w:tr>
      <w:tr w:rsidR="00693FA8" w:rsidRPr="00F30DD0" w:rsidTr="0053203A">
        <w:trPr>
          <w:trHeight w:val="855"/>
        </w:trPr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93FA8" w:rsidRPr="00BD7A32" w:rsidRDefault="00693FA8" w:rsidP="00693FA8">
            <w:pPr>
              <w:pStyle w:val="BodyText2"/>
              <w:rPr>
                <w:sz w:val="24"/>
              </w:rPr>
            </w:pPr>
            <w:r w:rsidRPr="00BD7A32">
              <w:rPr>
                <w:sz w:val="24"/>
              </w:rPr>
              <w:t>1</w:t>
            </w:r>
          </w:p>
        </w:tc>
        <w:tc>
          <w:tcPr>
            <w:tcW w:w="1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3FA8" w:rsidRPr="00F30DD0" w:rsidRDefault="00693FA8" w:rsidP="00693FA8">
            <w:pPr>
              <w:pStyle w:val="BodyText2"/>
            </w:pPr>
          </w:p>
          <w:p w:rsidR="00693FA8" w:rsidRPr="00F30DD0" w:rsidRDefault="00693FA8" w:rsidP="00693FA8">
            <w:pPr>
              <w:pStyle w:val="BodyText2"/>
            </w:pPr>
          </w:p>
        </w:tc>
        <w:tc>
          <w:tcPr>
            <w:tcW w:w="4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3FA8" w:rsidRDefault="00693FA8" w:rsidP="00693FA8">
            <w:pPr>
              <w:pStyle w:val="BodyText2"/>
            </w:pPr>
          </w:p>
          <w:p w:rsidR="00693FA8" w:rsidRDefault="00693FA8" w:rsidP="00693FA8">
            <w:pPr>
              <w:pStyle w:val="BodyText2"/>
            </w:pPr>
          </w:p>
          <w:p w:rsidR="00693FA8" w:rsidRPr="00F30DD0" w:rsidRDefault="00693FA8" w:rsidP="00693FA8">
            <w:pPr>
              <w:pStyle w:val="BodyText2"/>
            </w:pPr>
          </w:p>
        </w:tc>
        <w:tc>
          <w:tcPr>
            <w:tcW w:w="1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3FA8" w:rsidRPr="00F30DD0" w:rsidRDefault="00693FA8" w:rsidP="00693FA8">
            <w:pPr>
              <w:pStyle w:val="BodyText2"/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3FA8" w:rsidRPr="00F30DD0" w:rsidRDefault="00693FA8" w:rsidP="00693FA8">
            <w:pPr>
              <w:pStyle w:val="BodyText2"/>
            </w:pPr>
          </w:p>
        </w:tc>
      </w:tr>
      <w:tr w:rsidR="00693FA8" w:rsidRPr="00F30DD0" w:rsidTr="0053203A">
        <w:trPr>
          <w:trHeight w:val="966"/>
        </w:trPr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93FA8" w:rsidRPr="00BD7A32" w:rsidRDefault="00693FA8" w:rsidP="00693FA8">
            <w:pPr>
              <w:pStyle w:val="BodyText2"/>
              <w:rPr>
                <w:sz w:val="24"/>
              </w:rPr>
            </w:pPr>
            <w:r w:rsidRPr="00BD7A32">
              <w:rPr>
                <w:sz w:val="24"/>
              </w:rPr>
              <w:t>2</w:t>
            </w:r>
          </w:p>
        </w:tc>
        <w:tc>
          <w:tcPr>
            <w:tcW w:w="1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3FA8" w:rsidRPr="00F30DD0" w:rsidRDefault="00693FA8" w:rsidP="00693FA8">
            <w:pPr>
              <w:pStyle w:val="BodyText2"/>
            </w:pPr>
          </w:p>
          <w:p w:rsidR="00693FA8" w:rsidRPr="00F30DD0" w:rsidRDefault="00693FA8" w:rsidP="00693FA8">
            <w:pPr>
              <w:pStyle w:val="BodyText2"/>
            </w:pPr>
          </w:p>
        </w:tc>
        <w:tc>
          <w:tcPr>
            <w:tcW w:w="4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3FA8" w:rsidRDefault="00693FA8" w:rsidP="00693FA8">
            <w:pPr>
              <w:pStyle w:val="BodyText2"/>
            </w:pPr>
          </w:p>
          <w:p w:rsidR="00693FA8" w:rsidRDefault="00693FA8" w:rsidP="00693FA8">
            <w:pPr>
              <w:pStyle w:val="BodyText2"/>
            </w:pPr>
          </w:p>
          <w:p w:rsidR="00693FA8" w:rsidRPr="00F30DD0" w:rsidRDefault="00693FA8" w:rsidP="00693FA8">
            <w:pPr>
              <w:pStyle w:val="BodyText2"/>
            </w:pPr>
          </w:p>
        </w:tc>
        <w:tc>
          <w:tcPr>
            <w:tcW w:w="1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3FA8" w:rsidRPr="00F30DD0" w:rsidRDefault="00693FA8" w:rsidP="00693FA8">
            <w:pPr>
              <w:pStyle w:val="BodyText2"/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3FA8" w:rsidRPr="00F30DD0" w:rsidRDefault="00693FA8" w:rsidP="00693FA8">
            <w:pPr>
              <w:pStyle w:val="BodyText2"/>
            </w:pPr>
          </w:p>
        </w:tc>
      </w:tr>
      <w:tr w:rsidR="00693FA8" w:rsidRPr="00F30DD0" w:rsidTr="0053203A">
        <w:trPr>
          <w:trHeight w:val="994"/>
        </w:trPr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93FA8" w:rsidRPr="00BD7A32" w:rsidRDefault="00693FA8" w:rsidP="00693FA8">
            <w:pPr>
              <w:pStyle w:val="BodyText2"/>
              <w:rPr>
                <w:sz w:val="24"/>
              </w:rPr>
            </w:pPr>
            <w:r w:rsidRPr="00BD7A32">
              <w:rPr>
                <w:sz w:val="24"/>
              </w:rPr>
              <w:t>3</w:t>
            </w:r>
          </w:p>
        </w:tc>
        <w:tc>
          <w:tcPr>
            <w:tcW w:w="1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3FA8" w:rsidRPr="00F30DD0" w:rsidRDefault="00693FA8" w:rsidP="00693FA8">
            <w:pPr>
              <w:pStyle w:val="BodyText2"/>
            </w:pPr>
          </w:p>
          <w:p w:rsidR="00693FA8" w:rsidRPr="00F30DD0" w:rsidRDefault="00693FA8" w:rsidP="00693FA8">
            <w:pPr>
              <w:pStyle w:val="BodyText2"/>
            </w:pPr>
          </w:p>
        </w:tc>
        <w:tc>
          <w:tcPr>
            <w:tcW w:w="4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3FA8" w:rsidRDefault="00693FA8" w:rsidP="00693FA8">
            <w:pPr>
              <w:pStyle w:val="BodyText2"/>
            </w:pPr>
          </w:p>
          <w:p w:rsidR="00693FA8" w:rsidRDefault="00693FA8" w:rsidP="00693FA8">
            <w:pPr>
              <w:pStyle w:val="BodyText2"/>
            </w:pPr>
          </w:p>
          <w:p w:rsidR="00693FA8" w:rsidRPr="00F30DD0" w:rsidRDefault="00693FA8" w:rsidP="00693FA8">
            <w:pPr>
              <w:pStyle w:val="BodyText2"/>
            </w:pPr>
          </w:p>
        </w:tc>
        <w:tc>
          <w:tcPr>
            <w:tcW w:w="1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3FA8" w:rsidRPr="00F30DD0" w:rsidRDefault="00693FA8" w:rsidP="00693FA8">
            <w:pPr>
              <w:pStyle w:val="BodyText2"/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3FA8" w:rsidRPr="00F30DD0" w:rsidRDefault="00693FA8" w:rsidP="00693FA8">
            <w:pPr>
              <w:pStyle w:val="BodyText2"/>
            </w:pPr>
          </w:p>
        </w:tc>
      </w:tr>
      <w:tr w:rsidR="00693FA8" w:rsidRPr="00F30DD0" w:rsidTr="0053203A">
        <w:trPr>
          <w:trHeight w:val="839"/>
        </w:trPr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93FA8" w:rsidRPr="00BD7A32" w:rsidRDefault="00693FA8" w:rsidP="00693FA8">
            <w:pPr>
              <w:pStyle w:val="BodyText2"/>
              <w:rPr>
                <w:sz w:val="24"/>
              </w:rPr>
            </w:pPr>
            <w:r w:rsidRPr="00BD7A32">
              <w:rPr>
                <w:sz w:val="24"/>
              </w:rPr>
              <w:t>4</w:t>
            </w:r>
          </w:p>
        </w:tc>
        <w:tc>
          <w:tcPr>
            <w:tcW w:w="1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3FA8" w:rsidRPr="00F30DD0" w:rsidRDefault="00693FA8" w:rsidP="00693FA8">
            <w:pPr>
              <w:pStyle w:val="BodyText2"/>
            </w:pPr>
          </w:p>
          <w:p w:rsidR="00693FA8" w:rsidRPr="00F30DD0" w:rsidRDefault="00693FA8" w:rsidP="00693FA8">
            <w:pPr>
              <w:pStyle w:val="BodyText2"/>
            </w:pPr>
          </w:p>
        </w:tc>
        <w:tc>
          <w:tcPr>
            <w:tcW w:w="4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3FA8" w:rsidRDefault="00693FA8" w:rsidP="00693FA8">
            <w:pPr>
              <w:pStyle w:val="BodyText2"/>
            </w:pPr>
          </w:p>
          <w:p w:rsidR="00693FA8" w:rsidRDefault="00693FA8" w:rsidP="00693FA8">
            <w:pPr>
              <w:pStyle w:val="BodyText2"/>
            </w:pPr>
          </w:p>
          <w:p w:rsidR="00693FA8" w:rsidRPr="00F30DD0" w:rsidRDefault="00693FA8" w:rsidP="00693FA8">
            <w:pPr>
              <w:pStyle w:val="BodyText2"/>
            </w:pPr>
          </w:p>
        </w:tc>
        <w:tc>
          <w:tcPr>
            <w:tcW w:w="1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3FA8" w:rsidRPr="00F30DD0" w:rsidRDefault="00693FA8" w:rsidP="00693FA8">
            <w:pPr>
              <w:pStyle w:val="BodyText2"/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3FA8" w:rsidRPr="00F30DD0" w:rsidRDefault="00693FA8" w:rsidP="00693FA8">
            <w:pPr>
              <w:pStyle w:val="BodyText2"/>
            </w:pPr>
          </w:p>
        </w:tc>
      </w:tr>
      <w:tr w:rsidR="00693FA8" w:rsidRPr="00F30DD0" w:rsidTr="0053203A">
        <w:trPr>
          <w:trHeight w:val="836"/>
        </w:trPr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93FA8" w:rsidRPr="00BD7A32" w:rsidRDefault="00693FA8" w:rsidP="00693FA8">
            <w:pPr>
              <w:pStyle w:val="BodyText2"/>
              <w:rPr>
                <w:sz w:val="24"/>
              </w:rPr>
            </w:pPr>
            <w:r w:rsidRPr="00BD7A32">
              <w:rPr>
                <w:sz w:val="24"/>
              </w:rPr>
              <w:t>5</w:t>
            </w:r>
          </w:p>
        </w:tc>
        <w:tc>
          <w:tcPr>
            <w:tcW w:w="1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3FA8" w:rsidRPr="00F30DD0" w:rsidRDefault="00693FA8" w:rsidP="00693FA8">
            <w:pPr>
              <w:pStyle w:val="BodyText2"/>
            </w:pPr>
          </w:p>
          <w:p w:rsidR="00693FA8" w:rsidRPr="00F30DD0" w:rsidRDefault="00693FA8" w:rsidP="00693FA8">
            <w:pPr>
              <w:pStyle w:val="BodyText2"/>
            </w:pPr>
          </w:p>
        </w:tc>
        <w:tc>
          <w:tcPr>
            <w:tcW w:w="4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3FA8" w:rsidRDefault="00693FA8" w:rsidP="00693FA8">
            <w:pPr>
              <w:pStyle w:val="BodyText2"/>
            </w:pPr>
          </w:p>
          <w:p w:rsidR="00693FA8" w:rsidRDefault="00693FA8" w:rsidP="00693FA8">
            <w:pPr>
              <w:pStyle w:val="BodyText2"/>
            </w:pPr>
          </w:p>
          <w:p w:rsidR="00693FA8" w:rsidRPr="00F30DD0" w:rsidRDefault="00693FA8" w:rsidP="00693FA8">
            <w:pPr>
              <w:pStyle w:val="BodyText2"/>
            </w:pPr>
          </w:p>
        </w:tc>
        <w:tc>
          <w:tcPr>
            <w:tcW w:w="1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3FA8" w:rsidRPr="00F30DD0" w:rsidRDefault="00693FA8" w:rsidP="00693FA8">
            <w:pPr>
              <w:pStyle w:val="BodyText2"/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3FA8" w:rsidRPr="00F30DD0" w:rsidRDefault="00693FA8" w:rsidP="00693FA8">
            <w:pPr>
              <w:pStyle w:val="BodyText2"/>
            </w:pPr>
          </w:p>
        </w:tc>
      </w:tr>
      <w:tr w:rsidR="00693FA8" w:rsidRPr="00F30DD0" w:rsidTr="0053203A">
        <w:trPr>
          <w:trHeight w:val="849"/>
        </w:trPr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93FA8" w:rsidRPr="00BD7A32" w:rsidRDefault="00693FA8" w:rsidP="00693FA8">
            <w:pPr>
              <w:pStyle w:val="BodyText2"/>
              <w:rPr>
                <w:sz w:val="24"/>
              </w:rPr>
            </w:pPr>
            <w:r w:rsidRPr="00BD7A32">
              <w:rPr>
                <w:sz w:val="24"/>
              </w:rPr>
              <w:t>6</w:t>
            </w:r>
          </w:p>
        </w:tc>
        <w:tc>
          <w:tcPr>
            <w:tcW w:w="1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3FA8" w:rsidRPr="00F30DD0" w:rsidRDefault="00693FA8" w:rsidP="00693FA8">
            <w:pPr>
              <w:pStyle w:val="BodyText2"/>
            </w:pPr>
          </w:p>
          <w:p w:rsidR="00693FA8" w:rsidRPr="00F30DD0" w:rsidRDefault="00693FA8" w:rsidP="00693FA8">
            <w:pPr>
              <w:pStyle w:val="BodyText2"/>
            </w:pPr>
          </w:p>
        </w:tc>
        <w:tc>
          <w:tcPr>
            <w:tcW w:w="4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3FA8" w:rsidRDefault="00693FA8" w:rsidP="00693FA8">
            <w:pPr>
              <w:pStyle w:val="BodyText2"/>
            </w:pPr>
          </w:p>
          <w:p w:rsidR="00693FA8" w:rsidRDefault="00693FA8" w:rsidP="00693FA8">
            <w:pPr>
              <w:pStyle w:val="BodyText2"/>
            </w:pPr>
          </w:p>
          <w:p w:rsidR="00693FA8" w:rsidRPr="00F30DD0" w:rsidRDefault="00693FA8" w:rsidP="00693FA8">
            <w:pPr>
              <w:pStyle w:val="BodyText2"/>
            </w:pPr>
          </w:p>
        </w:tc>
        <w:tc>
          <w:tcPr>
            <w:tcW w:w="1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3FA8" w:rsidRPr="00F30DD0" w:rsidRDefault="00693FA8" w:rsidP="00693FA8">
            <w:pPr>
              <w:pStyle w:val="BodyText2"/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3FA8" w:rsidRPr="00F30DD0" w:rsidRDefault="00693FA8" w:rsidP="00693FA8">
            <w:pPr>
              <w:pStyle w:val="BodyText2"/>
            </w:pPr>
          </w:p>
        </w:tc>
      </w:tr>
      <w:tr w:rsidR="00693FA8" w:rsidRPr="00F30DD0" w:rsidTr="0053203A">
        <w:trPr>
          <w:trHeight w:val="832"/>
        </w:trPr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93FA8" w:rsidRPr="00BD7A32" w:rsidRDefault="00693FA8" w:rsidP="00693FA8">
            <w:pPr>
              <w:pStyle w:val="BodyText2"/>
              <w:rPr>
                <w:sz w:val="24"/>
              </w:rPr>
            </w:pPr>
            <w:r w:rsidRPr="00BD7A32">
              <w:rPr>
                <w:sz w:val="24"/>
              </w:rPr>
              <w:t>7</w:t>
            </w:r>
          </w:p>
        </w:tc>
        <w:tc>
          <w:tcPr>
            <w:tcW w:w="1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3FA8" w:rsidRPr="00F30DD0" w:rsidRDefault="00693FA8" w:rsidP="00693FA8">
            <w:pPr>
              <w:pStyle w:val="BodyText2"/>
            </w:pPr>
          </w:p>
          <w:p w:rsidR="00693FA8" w:rsidRPr="00F30DD0" w:rsidRDefault="00693FA8" w:rsidP="00693FA8">
            <w:pPr>
              <w:pStyle w:val="BodyText2"/>
            </w:pPr>
          </w:p>
        </w:tc>
        <w:tc>
          <w:tcPr>
            <w:tcW w:w="4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3FA8" w:rsidRDefault="00693FA8" w:rsidP="00693FA8">
            <w:pPr>
              <w:pStyle w:val="BodyText2"/>
            </w:pPr>
          </w:p>
          <w:p w:rsidR="00693FA8" w:rsidRDefault="00693FA8" w:rsidP="00693FA8">
            <w:pPr>
              <w:pStyle w:val="BodyText2"/>
            </w:pPr>
          </w:p>
          <w:p w:rsidR="00693FA8" w:rsidRPr="00F30DD0" w:rsidRDefault="00693FA8" w:rsidP="00693FA8">
            <w:pPr>
              <w:pStyle w:val="BodyText2"/>
            </w:pPr>
          </w:p>
        </w:tc>
        <w:tc>
          <w:tcPr>
            <w:tcW w:w="1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3FA8" w:rsidRPr="00F30DD0" w:rsidRDefault="00693FA8" w:rsidP="00693FA8">
            <w:pPr>
              <w:pStyle w:val="BodyText2"/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3FA8" w:rsidRPr="00F30DD0" w:rsidRDefault="00693FA8" w:rsidP="00693FA8">
            <w:pPr>
              <w:pStyle w:val="BodyText2"/>
            </w:pPr>
          </w:p>
        </w:tc>
      </w:tr>
      <w:tr w:rsidR="00693FA8" w:rsidRPr="00F30DD0" w:rsidTr="0053203A">
        <w:trPr>
          <w:trHeight w:val="845"/>
        </w:trPr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93FA8" w:rsidRPr="00BD7A32" w:rsidRDefault="00693FA8" w:rsidP="00693FA8">
            <w:pPr>
              <w:pStyle w:val="BodyText2"/>
              <w:rPr>
                <w:sz w:val="24"/>
              </w:rPr>
            </w:pPr>
            <w:r w:rsidRPr="00BD7A32">
              <w:rPr>
                <w:sz w:val="24"/>
              </w:rPr>
              <w:t>8</w:t>
            </w:r>
          </w:p>
        </w:tc>
        <w:tc>
          <w:tcPr>
            <w:tcW w:w="1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3FA8" w:rsidRPr="00F30DD0" w:rsidRDefault="00693FA8" w:rsidP="00693FA8">
            <w:pPr>
              <w:pStyle w:val="BodyText2"/>
            </w:pPr>
          </w:p>
          <w:p w:rsidR="00693FA8" w:rsidRPr="00F30DD0" w:rsidRDefault="00693FA8" w:rsidP="00693FA8">
            <w:pPr>
              <w:pStyle w:val="BodyText2"/>
            </w:pPr>
          </w:p>
        </w:tc>
        <w:tc>
          <w:tcPr>
            <w:tcW w:w="4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3FA8" w:rsidRDefault="00693FA8" w:rsidP="00693FA8">
            <w:pPr>
              <w:pStyle w:val="BodyText2"/>
            </w:pPr>
          </w:p>
          <w:p w:rsidR="00693FA8" w:rsidRDefault="00693FA8" w:rsidP="00693FA8">
            <w:pPr>
              <w:pStyle w:val="BodyText2"/>
            </w:pPr>
          </w:p>
          <w:p w:rsidR="00693FA8" w:rsidRPr="00F30DD0" w:rsidRDefault="00693FA8" w:rsidP="00693FA8">
            <w:pPr>
              <w:pStyle w:val="BodyText2"/>
              <w:jc w:val="left"/>
            </w:pPr>
          </w:p>
        </w:tc>
        <w:tc>
          <w:tcPr>
            <w:tcW w:w="1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3FA8" w:rsidRPr="00F30DD0" w:rsidRDefault="00693FA8" w:rsidP="00693FA8">
            <w:pPr>
              <w:pStyle w:val="BodyText2"/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3FA8" w:rsidRPr="00F30DD0" w:rsidRDefault="00693FA8" w:rsidP="00693FA8">
            <w:pPr>
              <w:pStyle w:val="BodyText2"/>
            </w:pPr>
          </w:p>
        </w:tc>
      </w:tr>
      <w:tr w:rsidR="00693FA8" w:rsidRPr="00F30DD0" w:rsidTr="0053203A">
        <w:trPr>
          <w:trHeight w:val="842"/>
        </w:trPr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93FA8" w:rsidRPr="00BD7A32" w:rsidRDefault="00693FA8" w:rsidP="00693FA8">
            <w:pPr>
              <w:pStyle w:val="BodyText2"/>
              <w:rPr>
                <w:sz w:val="24"/>
              </w:rPr>
            </w:pPr>
            <w:r w:rsidRPr="00BD7A32">
              <w:rPr>
                <w:sz w:val="24"/>
              </w:rPr>
              <w:t>9</w:t>
            </w:r>
          </w:p>
        </w:tc>
        <w:tc>
          <w:tcPr>
            <w:tcW w:w="1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3FA8" w:rsidRPr="00F30DD0" w:rsidRDefault="00693FA8" w:rsidP="00693FA8">
            <w:pPr>
              <w:pStyle w:val="BodyText2"/>
            </w:pPr>
          </w:p>
          <w:p w:rsidR="00693FA8" w:rsidRPr="00F30DD0" w:rsidRDefault="00693FA8" w:rsidP="00693FA8">
            <w:pPr>
              <w:pStyle w:val="BodyText2"/>
            </w:pPr>
          </w:p>
        </w:tc>
        <w:tc>
          <w:tcPr>
            <w:tcW w:w="4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3FA8" w:rsidRDefault="00693FA8" w:rsidP="00693FA8">
            <w:pPr>
              <w:pStyle w:val="BodyText2"/>
            </w:pPr>
          </w:p>
          <w:p w:rsidR="00693FA8" w:rsidRDefault="00693FA8" w:rsidP="00693FA8">
            <w:pPr>
              <w:pStyle w:val="BodyText2"/>
            </w:pPr>
          </w:p>
          <w:p w:rsidR="00693FA8" w:rsidRPr="00F30DD0" w:rsidRDefault="00693FA8" w:rsidP="00693FA8">
            <w:pPr>
              <w:pStyle w:val="BodyText2"/>
            </w:pPr>
          </w:p>
        </w:tc>
        <w:tc>
          <w:tcPr>
            <w:tcW w:w="1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3FA8" w:rsidRPr="00F30DD0" w:rsidRDefault="00693FA8" w:rsidP="00693FA8">
            <w:pPr>
              <w:pStyle w:val="BodyText2"/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3FA8" w:rsidRPr="00F30DD0" w:rsidRDefault="00693FA8" w:rsidP="00693FA8">
            <w:pPr>
              <w:pStyle w:val="BodyText2"/>
            </w:pPr>
          </w:p>
        </w:tc>
      </w:tr>
      <w:tr w:rsidR="00693FA8" w:rsidRPr="00F30DD0" w:rsidTr="0053203A">
        <w:trPr>
          <w:trHeight w:val="841"/>
        </w:trPr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93FA8" w:rsidRPr="00BD7A32" w:rsidRDefault="00693FA8" w:rsidP="00693FA8">
            <w:pPr>
              <w:pStyle w:val="BodyText2"/>
              <w:rPr>
                <w:sz w:val="24"/>
              </w:rPr>
            </w:pPr>
            <w:r w:rsidRPr="00BD7A32">
              <w:rPr>
                <w:sz w:val="24"/>
              </w:rPr>
              <w:t>10</w:t>
            </w:r>
          </w:p>
        </w:tc>
        <w:tc>
          <w:tcPr>
            <w:tcW w:w="1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3FA8" w:rsidRPr="00F30DD0" w:rsidRDefault="00693FA8" w:rsidP="00693FA8">
            <w:pPr>
              <w:pStyle w:val="BodyText2"/>
            </w:pPr>
          </w:p>
          <w:p w:rsidR="00693FA8" w:rsidRPr="00F30DD0" w:rsidRDefault="00693FA8" w:rsidP="00693FA8">
            <w:pPr>
              <w:pStyle w:val="BodyText2"/>
            </w:pPr>
          </w:p>
        </w:tc>
        <w:tc>
          <w:tcPr>
            <w:tcW w:w="4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3FA8" w:rsidRDefault="00693FA8" w:rsidP="00693FA8">
            <w:pPr>
              <w:pStyle w:val="BodyText2"/>
            </w:pPr>
          </w:p>
          <w:p w:rsidR="00693FA8" w:rsidRDefault="00693FA8" w:rsidP="00693FA8">
            <w:pPr>
              <w:pStyle w:val="BodyText2"/>
            </w:pPr>
          </w:p>
          <w:p w:rsidR="00693FA8" w:rsidRPr="00F30DD0" w:rsidRDefault="00693FA8" w:rsidP="00693FA8">
            <w:pPr>
              <w:pStyle w:val="BodyText2"/>
            </w:pPr>
          </w:p>
        </w:tc>
        <w:tc>
          <w:tcPr>
            <w:tcW w:w="1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3FA8" w:rsidRPr="00F30DD0" w:rsidRDefault="00693FA8" w:rsidP="00693FA8">
            <w:pPr>
              <w:pStyle w:val="BodyText2"/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3FA8" w:rsidRPr="00F30DD0" w:rsidRDefault="00693FA8" w:rsidP="00693FA8">
            <w:pPr>
              <w:pStyle w:val="BodyText2"/>
            </w:pPr>
          </w:p>
        </w:tc>
      </w:tr>
      <w:tr w:rsidR="0053203A" w:rsidRPr="00F30DD0" w:rsidTr="0053203A">
        <w:trPr>
          <w:trHeight w:val="841"/>
        </w:trPr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:rsidR="0053203A" w:rsidRPr="0053203A" w:rsidRDefault="0053203A" w:rsidP="0053203A">
            <w:pPr>
              <w:pStyle w:val="BodyText2"/>
              <w:rPr>
                <w:b/>
                <w:bCs/>
                <w:sz w:val="22"/>
                <w:szCs w:val="22"/>
              </w:rPr>
            </w:pPr>
            <w:r w:rsidRPr="0053203A">
              <w:rPr>
                <w:b/>
                <w:bCs/>
                <w:sz w:val="22"/>
                <w:szCs w:val="22"/>
              </w:rPr>
              <w:lastRenderedPageBreak/>
              <w:t>NO</w:t>
            </w:r>
          </w:p>
        </w:tc>
        <w:tc>
          <w:tcPr>
            <w:tcW w:w="1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:rsidR="0053203A" w:rsidRPr="0053203A" w:rsidRDefault="0053203A" w:rsidP="0053203A">
            <w:pPr>
              <w:pStyle w:val="BodyText2"/>
              <w:rPr>
                <w:b/>
                <w:bCs/>
                <w:sz w:val="22"/>
                <w:szCs w:val="22"/>
              </w:rPr>
            </w:pPr>
            <w:r w:rsidRPr="0053203A">
              <w:rPr>
                <w:b/>
                <w:bCs/>
                <w:sz w:val="22"/>
                <w:szCs w:val="22"/>
              </w:rPr>
              <w:t>HARI/TGL</w:t>
            </w:r>
          </w:p>
        </w:tc>
        <w:tc>
          <w:tcPr>
            <w:tcW w:w="4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:rsidR="0053203A" w:rsidRPr="0053203A" w:rsidRDefault="00E41742" w:rsidP="0053203A">
            <w:pPr>
              <w:pStyle w:val="BodyText2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KEGIATAN</w:t>
            </w:r>
            <w:r w:rsidR="007B2B81">
              <w:rPr>
                <w:b/>
                <w:bCs/>
                <w:sz w:val="22"/>
                <w:szCs w:val="22"/>
              </w:rPr>
              <w:t>*</w:t>
            </w:r>
          </w:p>
        </w:tc>
        <w:tc>
          <w:tcPr>
            <w:tcW w:w="1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:rsidR="0053203A" w:rsidRPr="0053203A" w:rsidRDefault="0053203A" w:rsidP="0053203A">
            <w:pPr>
              <w:pStyle w:val="BodyText2"/>
              <w:rPr>
                <w:b/>
                <w:bCs/>
                <w:sz w:val="22"/>
                <w:szCs w:val="22"/>
              </w:rPr>
            </w:pPr>
            <w:r w:rsidRPr="0053203A">
              <w:rPr>
                <w:b/>
                <w:bCs/>
                <w:sz w:val="22"/>
                <w:szCs w:val="22"/>
              </w:rPr>
              <w:t>TTD</w:t>
            </w:r>
          </w:p>
          <w:p w:rsidR="0053203A" w:rsidRPr="0053203A" w:rsidRDefault="0053203A" w:rsidP="0053203A">
            <w:pPr>
              <w:pStyle w:val="BodyText2"/>
              <w:rPr>
                <w:b/>
                <w:bCs/>
                <w:sz w:val="22"/>
                <w:szCs w:val="22"/>
              </w:rPr>
            </w:pPr>
            <w:r w:rsidRPr="0053203A">
              <w:rPr>
                <w:b/>
                <w:bCs/>
                <w:sz w:val="22"/>
                <w:szCs w:val="22"/>
              </w:rPr>
              <w:t>DOSEN</w:t>
            </w:r>
          </w:p>
          <w:p w:rsidR="0053203A" w:rsidRPr="0053203A" w:rsidRDefault="0053203A" w:rsidP="0053203A">
            <w:pPr>
              <w:pStyle w:val="BodyText2"/>
              <w:rPr>
                <w:b/>
                <w:bCs/>
                <w:sz w:val="22"/>
                <w:szCs w:val="22"/>
              </w:rPr>
            </w:pPr>
            <w:r w:rsidRPr="0053203A">
              <w:rPr>
                <w:b/>
                <w:bCs/>
                <w:sz w:val="22"/>
                <w:szCs w:val="22"/>
              </w:rPr>
              <w:t>PEMB.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:rsidR="0053203A" w:rsidRPr="0053203A" w:rsidRDefault="0053203A" w:rsidP="0053203A">
            <w:pPr>
              <w:pStyle w:val="BodyText2"/>
              <w:rPr>
                <w:b/>
                <w:bCs/>
                <w:sz w:val="22"/>
                <w:szCs w:val="22"/>
              </w:rPr>
            </w:pPr>
            <w:r w:rsidRPr="0053203A">
              <w:rPr>
                <w:b/>
                <w:bCs/>
                <w:sz w:val="22"/>
                <w:szCs w:val="22"/>
              </w:rPr>
              <w:t>TTD</w:t>
            </w:r>
          </w:p>
          <w:p w:rsidR="0053203A" w:rsidRPr="0053203A" w:rsidRDefault="0053203A" w:rsidP="0053203A">
            <w:pPr>
              <w:pStyle w:val="BodyText2"/>
              <w:rPr>
                <w:b/>
                <w:bCs/>
                <w:sz w:val="22"/>
                <w:szCs w:val="22"/>
              </w:rPr>
            </w:pPr>
            <w:r w:rsidRPr="0053203A">
              <w:rPr>
                <w:b/>
                <w:bCs/>
                <w:sz w:val="22"/>
                <w:szCs w:val="22"/>
              </w:rPr>
              <w:t>PEMB. LAPANGAN</w:t>
            </w:r>
          </w:p>
        </w:tc>
      </w:tr>
      <w:tr w:rsidR="0053203A" w:rsidRPr="00F30DD0" w:rsidTr="0053203A">
        <w:trPr>
          <w:cantSplit/>
          <w:trHeight w:val="841"/>
        </w:trPr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3203A" w:rsidRPr="00BD7A32" w:rsidRDefault="0053203A" w:rsidP="00693FA8">
            <w:pPr>
              <w:pStyle w:val="BodyText2"/>
              <w:rPr>
                <w:sz w:val="24"/>
              </w:rPr>
            </w:pPr>
            <w:r>
              <w:rPr>
                <w:sz w:val="24"/>
              </w:rPr>
              <w:t>11</w:t>
            </w:r>
          </w:p>
        </w:tc>
        <w:tc>
          <w:tcPr>
            <w:tcW w:w="1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203A" w:rsidRPr="00F30DD0" w:rsidRDefault="0053203A" w:rsidP="00693FA8">
            <w:pPr>
              <w:pStyle w:val="BodyText2"/>
            </w:pPr>
          </w:p>
        </w:tc>
        <w:tc>
          <w:tcPr>
            <w:tcW w:w="4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203A" w:rsidRDefault="0053203A" w:rsidP="00693FA8">
            <w:pPr>
              <w:pStyle w:val="BodyText2"/>
            </w:pPr>
          </w:p>
        </w:tc>
        <w:tc>
          <w:tcPr>
            <w:tcW w:w="1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203A" w:rsidRPr="00F30DD0" w:rsidRDefault="0053203A" w:rsidP="00693FA8">
            <w:pPr>
              <w:pStyle w:val="BodyText2"/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203A" w:rsidRPr="00F30DD0" w:rsidRDefault="0053203A" w:rsidP="00693FA8">
            <w:pPr>
              <w:pStyle w:val="BodyText2"/>
            </w:pPr>
          </w:p>
        </w:tc>
      </w:tr>
      <w:tr w:rsidR="0053203A" w:rsidRPr="00F30DD0" w:rsidTr="0053203A">
        <w:trPr>
          <w:cantSplit/>
          <w:trHeight w:val="841"/>
        </w:trPr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3203A" w:rsidRDefault="0053203A" w:rsidP="00693FA8">
            <w:pPr>
              <w:pStyle w:val="BodyText2"/>
              <w:rPr>
                <w:sz w:val="24"/>
              </w:rPr>
            </w:pPr>
            <w:r>
              <w:rPr>
                <w:sz w:val="24"/>
              </w:rPr>
              <w:t>12</w:t>
            </w:r>
          </w:p>
        </w:tc>
        <w:tc>
          <w:tcPr>
            <w:tcW w:w="1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203A" w:rsidRPr="00F30DD0" w:rsidRDefault="0053203A" w:rsidP="00693FA8">
            <w:pPr>
              <w:pStyle w:val="BodyText2"/>
            </w:pPr>
          </w:p>
        </w:tc>
        <w:tc>
          <w:tcPr>
            <w:tcW w:w="4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203A" w:rsidRDefault="0053203A" w:rsidP="00693FA8">
            <w:pPr>
              <w:pStyle w:val="BodyText2"/>
            </w:pPr>
          </w:p>
        </w:tc>
        <w:tc>
          <w:tcPr>
            <w:tcW w:w="1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203A" w:rsidRPr="00F30DD0" w:rsidRDefault="0053203A" w:rsidP="00693FA8">
            <w:pPr>
              <w:pStyle w:val="BodyText2"/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203A" w:rsidRPr="00F30DD0" w:rsidRDefault="0053203A" w:rsidP="00693FA8">
            <w:pPr>
              <w:pStyle w:val="BodyText2"/>
            </w:pPr>
          </w:p>
        </w:tc>
      </w:tr>
      <w:tr w:rsidR="0053203A" w:rsidRPr="00F30DD0" w:rsidTr="0053203A">
        <w:trPr>
          <w:cantSplit/>
          <w:trHeight w:val="841"/>
        </w:trPr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3203A" w:rsidRDefault="0053203A" w:rsidP="00693FA8">
            <w:pPr>
              <w:pStyle w:val="BodyText2"/>
              <w:rPr>
                <w:sz w:val="24"/>
              </w:rPr>
            </w:pPr>
            <w:r>
              <w:rPr>
                <w:sz w:val="24"/>
              </w:rPr>
              <w:t>13</w:t>
            </w:r>
          </w:p>
        </w:tc>
        <w:tc>
          <w:tcPr>
            <w:tcW w:w="1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203A" w:rsidRPr="00F30DD0" w:rsidRDefault="0053203A" w:rsidP="00693FA8">
            <w:pPr>
              <w:pStyle w:val="BodyText2"/>
            </w:pPr>
          </w:p>
        </w:tc>
        <w:tc>
          <w:tcPr>
            <w:tcW w:w="4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203A" w:rsidRDefault="0053203A" w:rsidP="00693FA8">
            <w:pPr>
              <w:pStyle w:val="BodyText2"/>
            </w:pPr>
          </w:p>
        </w:tc>
        <w:tc>
          <w:tcPr>
            <w:tcW w:w="1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203A" w:rsidRPr="00F30DD0" w:rsidRDefault="0053203A" w:rsidP="00693FA8">
            <w:pPr>
              <w:pStyle w:val="BodyText2"/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203A" w:rsidRPr="00F30DD0" w:rsidRDefault="0053203A" w:rsidP="00693FA8">
            <w:pPr>
              <w:pStyle w:val="BodyText2"/>
            </w:pPr>
          </w:p>
        </w:tc>
      </w:tr>
      <w:tr w:rsidR="0053203A" w:rsidRPr="00F30DD0" w:rsidTr="0053203A">
        <w:trPr>
          <w:cantSplit/>
          <w:trHeight w:val="841"/>
        </w:trPr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3203A" w:rsidRDefault="0053203A" w:rsidP="00693FA8">
            <w:pPr>
              <w:pStyle w:val="BodyText2"/>
              <w:rPr>
                <w:sz w:val="24"/>
              </w:rPr>
            </w:pPr>
            <w:r>
              <w:rPr>
                <w:sz w:val="24"/>
              </w:rPr>
              <w:t>14</w:t>
            </w:r>
          </w:p>
        </w:tc>
        <w:tc>
          <w:tcPr>
            <w:tcW w:w="1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203A" w:rsidRPr="00F30DD0" w:rsidRDefault="0053203A" w:rsidP="00693FA8">
            <w:pPr>
              <w:pStyle w:val="BodyText2"/>
            </w:pPr>
          </w:p>
        </w:tc>
        <w:tc>
          <w:tcPr>
            <w:tcW w:w="4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203A" w:rsidRDefault="0053203A" w:rsidP="00693FA8">
            <w:pPr>
              <w:pStyle w:val="BodyText2"/>
            </w:pPr>
          </w:p>
        </w:tc>
        <w:tc>
          <w:tcPr>
            <w:tcW w:w="1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203A" w:rsidRPr="00F30DD0" w:rsidRDefault="0053203A" w:rsidP="00693FA8">
            <w:pPr>
              <w:pStyle w:val="BodyText2"/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203A" w:rsidRPr="00F30DD0" w:rsidRDefault="0053203A" w:rsidP="00693FA8">
            <w:pPr>
              <w:pStyle w:val="BodyText2"/>
            </w:pPr>
          </w:p>
        </w:tc>
      </w:tr>
      <w:tr w:rsidR="0053203A" w:rsidRPr="00F30DD0" w:rsidTr="0053203A">
        <w:trPr>
          <w:cantSplit/>
          <w:trHeight w:val="841"/>
        </w:trPr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3203A" w:rsidRDefault="0053203A" w:rsidP="00693FA8">
            <w:pPr>
              <w:pStyle w:val="BodyText2"/>
              <w:rPr>
                <w:sz w:val="24"/>
              </w:rPr>
            </w:pPr>
            <w:r>
              <w:rPr>
                <w:sz w:val="24"/>
              </w:rPr>
              <w:t>15</w:t>
            </w:r>
          </w:p>
        </w:tc>
        <w:tc>
          <w:tcPr>
            <w:tcW w:w="1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203A" w:rsidRPr="00F30DD0" w:rsidRDefault="0053203A" w:rsidP="00693FA8">
            <w:pPr>
              <w:pStyle w:val="BodyText2"/>
            </w:pPr>
          </w:p>
        </w:tc>
        <w:tc>
          <w:tcPr>
            <w:tcW w:w="4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203A" w:rsidRDefault="0053203A" w:rsidP="00693FA8">
            <w:pPr>
              <w:pStyle w:val="BodyText2"/>
            </w:pPr>
          </w:p>
        </w:tc>
        <w:tc>
          <w:tcPr>
            <w:tcW w:w="1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203A" w:rsidRPr="00F30DD0" w:rsidRDefault="0053203A" w:rsidP="00693FA8">
            <w:pPr>
              <w:pStyle w:val="BodyText2"/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203A" w:rsidRPr="00F30DD0" w:rsidRDefault="0053203A" w:rsidP="00693FA8">
            <w:pPr>
              <w:pStyle w:val="BodyText2"/>
            </w:pPr>
          </w:p>
        </w:tc>
      </w:tr>
      <w:tr w:rsidR="0053203A" w:rsidRPr="00F30DD0" w:rsidTr="0053203A">
        <w:trPr>
          <w:cantSplit/>
          <w:trHeight w:val="841"/>
        </w:trPr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3203A" w:rsidRDefault="0053203A" w:rsidP="00693FA8">
            <w:pPr>
              <w:pStyle w:val="BodyText2"/>
              <w:rPr>
                <w:sz w:val="24"/>
              </w:rPr>
            </w:pPr>
            <w:r>
              <w:rPr>
                <w:sz w:val="24"/>
              </w:rPr>
              <w:t>16</w:t>
            </w:r>
          </w:p>
        </w:tc>
        <w:tc>
          <w:tcPr>
            <w:tcW w:w="1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203A" w:rsidRPr="00F30DD0" w:rsidRDefault="0053203A" w:rsidP="00693FA8">
            <w:pPr>
              <w:pStyle w:val="BodyText2"/>
            </w:pPr>
          </w:p>
        </w:tc>
        <w:tc>
          <w:tcPr>
            <w:tcW w:w="4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203A" w:rsidRDefault="0053203A" w:rsidP="00693FA8">
            <w:pPr>
              <w:pStyle w:val="BodyText2"/>
            </w:pPr>
          </w:p>
        </w:tc>
        <w:tc>
          <w:tcPr>
            <w:tcW w:w="1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203A" w:rsidRPr="00F30DD0" w:rsidRDefault="0053203A" w:rsidP="00693FA8">
            <w:pPr>
              <w:pStyle w:val="BodyText2"/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203A" w:rsidRPr="00F30DD0" w:rsidRDefault="0053203A" w:rsidP="00693FA8">
            <w:pPr>
              <w:pStyle w:val="BodyText2"/>
            </w:pPr>
          </w:p>
        </w:tc>
      </w:tr>
      <w:tr w:rsidR="000219A6" w:rsidRPr="00F30DD0" w:rsidTr="0053203A">
        <w:trPr>
          <w:cantSplit/>
          <w:trHeight w:val="841"/>
        </w:trPr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219A6" w:rsidRDefault="000219A6" w:rsidP="00693FA8">
            <w:pPr>
              <w:pStyle w:val="BodyText2"/>
              <w:rPr>
                <w:sz w:val="24"/>
              </w:rPr>
            </w:pPr>
            <w:r>
              <w:rPr>
                <w:sz w:val="24"/>
              </w:rPr>
              <w:t>…</w:t>
            </w:r>
          </w:p>
        </w:tc>
        <w:tc>
          <w:tcPr>
            <w:tcW w:w="1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219A6" w:rsidRPr="00F30DD0" w:rsidRDefault="000219A6" w:rsidP="00693FA8">
            <w:pPr>
              <w:pStyle w:val="BodyText2"/>
            </w:pPr>
          </w:p>
        </w:tc>
        <w:tc>
          <w:tcPr>
            <w:tcW w:w="4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219A6" w:rsidRDefault="000219A6" w:rsidP="00693FA8">
            <w:pPr>
              <w:pStyle w:val="BodyText2"/>
            </w:pPr>
          </w:p>
        </w:tc>
        <w:tc>
          <w:tcPr>
            <w:tcW w:w="1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219A6" w:rsidRPr="00F30DD0" w:rsidRDefault="000219A6" w:rsidP="00693FA8">
            <w:pPr>
              <w:pStyle w:val="BodyText2"/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219A6" w:rsidRPr="00F30DD0" w:rsidRDefault="000219A6" w:rsidP="00693FA8">
            <w:pPr>
              <w:pStyle w:val="BodyText2"/>
            </w:pPr>
          </w:p>
        </w:tc>
      </w:tr>
      <w:tr w:rsidR="000219A6" w:rsidRPr="00F30DD0" w:rsidTr="0053203A">
        <w:trPr>
          <w:cantSplit/>
          <w:trHeight w:val="841"/>
        </w:trPr>
        <w:tc>
          <w:tcPr>
            <w:tcW w:w="5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219A6" w:rsidRDefault="000219A6" w:rsidP="00693FA8">
            <w:pPr>
              <w:pStyle w:val="BodyText2"/>
              <w:rPr>
                <w:sz w:val="24"/>
              </w:rPr>
            </w:pPr>
            <w:r>
              <w:rPr>
                <w:sz w:val="24"/>
              </w:rPr>
              <w:t>30</w:t>
            </w:r>
          </w:p>
        </w:tc>
        <w:tc>
          <w:tcPr>
            <w:tcW w:w="1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219A6" w:rsidRPr="00F30DD0" w:rsidRDefault="000219A6" w:rsidP="00693FA8">
            <w:pPr>
              <w:pStyle w:val="BodyText2"/>
            </w:pPr>
          </w:p>
        </w:tc>
        <w:tc>
          <w:tcPr>
            <w:tcW w:w="4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219A6" w:rsidRDefault="000219A6" w:rsidP="00693FA8">
            <w:pPr>
              <w:pStyle w:val="BodyText2"/>
            </w:pPr>
          </w:p>
        </w:tc>
        <w:tc>
          <w:tcPr>
            <w:tcW w:w="1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219A6" w:rsidRPr="00F30DD0" w:rsidRDefault="000219A6" w:rsidP="00693FA8">
            <w:pPr>
              <w:pStyle w:val="BodyText2"/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219A6" w:rsidRPr="00F30DD0" w:rsidRDefault="000219A6" w:rsidP="00693FA8">
            <w:pPr>
              <w:pStyle w:val="BodyText2"/>
            </w:pPr>
          </w:p>
        </w:tc>
      </w:tr>
    </w:tbl>
    <w:p w:rsidR="00693FA8" w:rsidRDefault="00E41742" w:rsidP="00693FA8">
      <w:pPr>
        <w:pStyle w:val="BodyText2"/>
        <w:jc w:val="left"/>
      </w:pPr>
      <w:r>
        <w:t xml:space="preserve">* </w:t>
      </w:r>
      <w:r w:rsidR="001753B5">
        <w:t xml:space="preserve">Kegiatan ini diisi selama periode </w:t>
      </w:r>
      <w:r w:rsidR="0072516C">
        <w:t xml:space="preserve">waktu </w:t>
      </w:r>
      <w:r w:rsidR="001753B5">
        <w:t>kerja praktek</w:t>
      </w:r>
    </w:p>
    <w:p w:rsidR="0053203A" w:rsidRPr="00F30DD0" w:rsidRDefault="0053203A" w:rsidP="0053203A">
      <w:pPr>
        <w:pStyle w:val="BodyText2"/>
        <w:spacing w:line="360" w:lineRule="auto"/>
        <w:jc w:val="left"/>
      </w:pPr>
    </w:p>
    <w:p w:rsidR="00693FA8" w:rsidRPr="0053203A" w:rsidRDefault="0053203A" w:rsidP="0053203A">
      <w:pPr>
        <w:pStyle w:val="BodyText2"/>
        <w:spacing w:line="360" w:lineRule="auto"/>
        <w:ind w:left="4962"/>
        <w:jc w:val="left"/>
        <w:rPr>
          <w:sz w:val="24"/>
        </w:rPr>
      </w:pPr>
      <w:r w:rsidRPr="0053203A">
        <w:rPr>
          <w:sz w:val="24"/>
        </w:rPr>
        <w:t>……………</w:t>
      </w:r>
      <w:r w:rsidRPr="0053203A">
        <w:rPr>
          <w:b/>
          <w:bCs/>
          <w:sz w:val="24"/>
        </w:rPr>
        <w:t>,</w:t>
      </w:r>
      <w:r w:rsidRPr="0053203A">
        <w:rPr>
          <w:sz w:val="24"/>
        </w:rPr>
        <w:t xml:space="preserve"> ………………………</w:t>
      </w:r>
    </w:p>
    <w:p w:rsidR="0053203A" w:rsidRDefault="0053203A" w:rsidP="0053203A">
      <w:pPr>
        <w:pStyle w:val="BodyText2"/>
        <w:spacing w:line="360" w:lineRule="auto"/>
        <w:rPr>
          <w:sz w:val="24"/>
        </w:rPr>
      </w:pPr>
    </w:p>
    <w:p w:rsidR="00693FA8" w:rsidRPr="0053203A" w:rsidRDefault="00693FA8" w:rsidP="0053203A">
      <w:pPr>
        <w:pStyle w:val="BodyText2"/>
        <w:spacing w:line="360" w:lineRule="auto"/>
        <w:rPr>
          <w:sz w:val="24"/>
        </w:rPr>
      </w:pPr>
      <w:r w:rsidRPr="0053203A">
        <w:rPr>
          <w:sz w:val="24"/>
        </w:rPr>
        <w:t>Mengetahui,</w:t>
      </w:r>
    </w:p>
    <w:p w:rsidR="00693FA8" w:rsidRPr="0053203A" w:rsidRDefault="00693FA8" w:rsidP="0053203A">
      <w:pPr>
        <w:pStyle w:val="BodyText2"/>
        <w:spacing w:line="360" w:lineRule="auto"/>
        <w:jc w:val="left"/>
        <w:rPr>
          <w:sz w:val="24"/>
        </w:rPr>
      </w:pPr>
      <w:r w:rsidRPr="0053203A">
        <w:rPr>
          <w:sz w:val="24"/>
        </w:rPr>
        <w:t>Pembimbing Lapangan,</w:t>
      </w:r>
      <w:r w:rsidRPr="0053203A">
        <w:rPr>
          <w:sz w:val="24"/>
        </w:rPr>
        <w:tab/>
      </w:r>
      <w:r w:rsidRPr="0053203A">
        <w:rPr>
          <w:sz w:val="24"/>
        </w:rPr>
        <w:tab/>
      </w:r>
      <w:r w:rsidRPr="0053203A">
        <w:rPr>
          <w:sz w:val="24"/>
        </w:rPr>
        <w:tab/>
      </w:r>
      <w:r w:rsidRPr="0053203A">
        <w:rPr>
          <w:sz w:val="24"/>
        </w:rPr>
        <w:tab/>
      </w:r>
      <w:r w:rsidR="0053203A" w:rsidRPr="0053203A">
        <w:rPr>
          <w:sz w:val="24"/>
        </w:rPr>
        <w:tab/>
      </w:r>
      <w:r w:rsidRPr="0053203A">
        <w:rPr>
          <w:sz w:val="24"/>
        </w:rPr>
        <w:t>Dosen Pembimbing,</w:t>
      </w:r>
    </w:p>
    <w:p w:rsidR="00693FA8" w:rsidRPr="0053203A" w:rsidRDefault="00693FA8" w:rsidP="0053203A">
      <w:pPr>
        <w:pStyle w:val="BodyText2"/>
        <w:spacing w:line="360" w:lineRule="auto"/>
        <w:rPr>
          <w:sz w:val="24"/>
        </w:rPr>
      </w:pPr>
    </w:p>
    <w:p w:rsidR="00693FA8" w:rsidRPr="0053203A" w:rsidRDefault="00693FA8" w:rsidP="0053203A">
      <w:pPr>
        <w:pStyle w:val="BodyText2"/>
        <w:spacing w:line="360" w:lineRule="auto"/>
        <w:rPr>
          <w:sz w:val="24"/>
        </w:rPr>
      </w:pPr>
    </w:p>
    <w:p w:rsidR="00693FA8" w:rsidRPr="0053203A" w:rsidRDefault="00693FA8" w:rsidP="0053203A">
      <w:pPr>
        <w:pStyle w:val="BodyText2"/>
        <w:spacing w:line="360" w:lineRule="auto"/>
        <w:rPr>
          <w:sz w:val="24"/>
        </w:rPr>
      </w:pPr>
    </w:p>
    <w:p w:rsidR="00693FA8" w:rsidRPr="0053203A" w:rsidRDefault="00693FA8" w:rsidP="0053203A">
      <w:pPr>
        <w:pStyle w:val="BodyText2"/>
        <w:spacing w:line="360" w:lineRule="auto"/>
        <w:rPr>
          <w:sz w:val="24"/>
        </w:rPr>
      </w:pPr>
    </w:p>
    <w:p w:rsidR="00693FA8" w:rsidRDefault="00693FA8" w:rsidP="0053203A">
      <w:pPr>
        <w:pStyle w:val="BodyText2"/>
        <w:spacing w:line="360" w:lineRule="auto"/>
        <w:jc w:val="left"/>
        <w:rPr>
          <w:sz w:val="24"/>
        </w:rPr>
      </w:pPr>
      <w:r w:rsidRPr="0053203A">
        <w:rPr>
          <w:sz w:val="24"/>
        </w:rPr>
        <w:t>....................................</w:t>
      </w:r>
      <w:r w:rsidRPr="0053203A">
        <w:rPr>
          <w:sz w:val="24"/>
        </w:rPr>
        <w:tab/>
      </w:r>
      <w:r w:rsidRPr="0053203A">
        <w:rPr>
          <w:sz w:val="24"/>
        </w:rPr>
        <w:tab/>
      </w:r>
      <w:r w:rsidRPr="0053203A">
        <w:rPr>
          <w:sz w:val="24"/>
        </w:rPr>
        <w:tab/>
      </w:r>
      <w:r w:rsidRPr="0053203A">
        <w:rPr>
          <w:sz w:val="24"/>
        </w:rPr>
        <w:tab/>
      </w:r>
      <w:r w:rsidR="0053203A" w:rsidRPr="0053203A">
        <w:rPr>
          <w:sz w:val="24"/>
        </w:rPr>
        <w:tab/>
      </w:r>
      <w:r w:rsidRPr="0053203A">
        <w:rPr>
          <w:sz w:val="24"/>
        </w:rPr>
        <w:t>.................................</w:t>
      </w:r>
    </w:p>
    <w:p w:rsidR="00567B1A" w:rsidRPr="00567B1A" w:rsidRDefault="00567B1A" w:rsidP="0053203A">
      <w:pPr>
        <w:pStyle w:val="BodyText2"/>
        <w:spacing w:line="360" w:lineRule="auto"/>
        <w:jc w:val="left"/>
        <w:rPr>
          <w:szCs w:val="20"/>
        </w:rPr>
      </w:pPr>
      <w:r w:rsidRPr="00567B1A">
        <w:rPr>
          <w:szCs w:val="20"/>
        </w:rPr>
        <w:t>(</w:t>
      </w:r>
      <w:r w:rsidRPr="00567B1A">
        <w:rPr>
          <w:i/>
          <w:iCs/>
          <w:szCs w:val="20"/>
        </w:rPr>
        <w:t>Nama, tanda tangan, dan cap basah perusahaan</w:t>
      </w:r>
      <w:r w:rsidRPr="00567B1A">
        <w:rPr>
          <w:szCs w:val="20"/>
        </w:rPr>
        <w:t>)</w:t>
      </w:r>
    </w:p>
    <w:p w:rsidR="001E4770" w:rsidRPr="00693FA8" w:rsidRDefault="001E4770" w:rsidP="0053203A">
      <w:pPr>
        <w:spacing w:line="360" w:lineRule="auto"/>
      </w:pPr>
    </w:p>
    <w:sectPr w:rsidR="001E4770" w:rsidRPr="00693FA8" w:rsidSect="009D3310">
      <w:footerReference w:type="default" r:id="rId7"/>
      <w:headerReference w:type="first" r:id="rId8"/>
      <w:pgSz w:w="11906" w:h="16838" w:code="9"/>
      <w:pgMar w:top="1701" w:right="1418" w:bottom="1418" w:left="1985" w:header="568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DD39D0" w:rsidRDefault="00DD39D0" w:rsidP="00A407F8">
      <w:r>
        <w:separator/>
      </w:r>
    </w:p>
  </w:endnote>
  <w:endnote w:type="continuationSeparator" w:id="0">
    <w:p w:rsidR="00DD39D0" w:rsidRDefault="00DD39D0" w:rsidP="00A407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A407F8" w:rsidRPr="001D005E" w:rsidRDefault="00A407F8">
    <w:pPr>
      <w:pStyle w:val="Footer"/>
      <w:rPr>
        <w:rFonts w:ascii="Arial" w:hAnsi="Arial" w:cs="Arial"/>
        <w:b/>
        <w:bCs/>
        <w:sz w:val="20"/>
        <w:szCs w:val="20"/>
      </w:rPr>
    </w:pPr>
    <w:r w:rsidRPr="001D005E">
      <w:rPr>
        <w:rFonts w:ascii="Arial" w:hAnsi="Arial" w:cs="Arial"/>
        <w:b/>
        <w:bCs/>
        <w:sz w:val="20"/>
        <w:szCs w:val="20"/>
      </w:rPr>
      <w:t>FORM KP-0</w:t>
    </w:r>
    <w:r w:rsidR="00693FA8">
      <w:rPr>
        <w:rFonts w:ascii="Arial" w:hAnsi="Arial" w:cs="Arial"/>
        <w:b/>
        <w:bCs/>
        <w:sz w:val="20"/>
        <w:szCs w:val="20"/>
      </w:rPr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DD39D0" w:rsidRDefault="00DD39D0" w:rsidP="00A407F8">
      <w:r>
        <w:separator/>
      </w:r>
    </w:p>
  </w:footnote>
  <w:footnote w:type="continuationSeparator" w:id="0">
    <w:p w:rsidR="00DD39D0" w:rsidRDefault="00DD39D0" w:rsidP="00A407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9D3310" w:rsidRPr="00FE35E8" w:rsidRDefault="009D3310" w:rsidP="009D3310">
    <w:pPr>
      <w:spacing w:line="360" w:lineRule="auto"/>
      <w:jc w:val="center"/>
      <w:rPr>
        <w:rFonts w:ascii="Arial" w:hAnsi="Arial" w:cs="Arial"/>
        <w:b/>
        <w:sz w:val="22"/>
        <w:szCs w:val="22"/>
        <w:lang w:val="sv-SE"/>
      </w:rPr>
    </w:pPr>
    <w:r>
      <w:rPr>
        <w:noProof/>
        <w:sz w:val="22"/>
        <w:szCs w:val="22"/>
      </w:rPr>
      <w:drawing>
        <wp:anchor distT="0" distB="0" distL="114300" distR="114300" simplePos="0" relativeHeight="251663360" behindDoc="1" locked="0" layoutInCell="1" allowOverlap="1" wp14:anchorId="245B85E4" wp14:editId="662C3C7D">
          <wp:simplePos x="0" y="0"/>
          <wp:positionH relativeFrom="column">
            <wp:posOffset>-76200</wp:posOffset>
          </wp:positionH>
          <wp:positionV relativeFrom="paragraph">
            <wp:posOffset>-157480</wp:posOffset>
          </wp:positionV>
          <wp:extent cx="1049020" cy="1016000"/>
          <wp:effectExtent l="0" t="0" r="0" b="0"/>
          <wp:wrapNone/>
          <wp:docPr id="2" name="Picture 2" descr="logo Umri O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 Umri OK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9020" cy="1016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36"/>
        <w:szCs w:val="36"/>
        <w:lang w:val="sv-SE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225307C0" wp14:editId="665D220C">
              <wp:simplePos x="0" y="0"/>
              <wp:positionH relativeFrom="column">
                <wp:posOffset>-2546350</wp:posOffset>
              </wp:positionH>
              <wp:positionV relativeFrom="paragraph">
                <wp:posOffset>-2202180</wp:posOffset>
              </wp:positionV>
              <wp:extent cx="5562600" cy="0"/>
              <wp:effectExtent l="0" t="0" r="0" b="0"/>
              <wp:wrapNone/>
              <wp:docPr id="98" name="Straight Connector 9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5562600" cy="0"/>
                      </a:xfrm>
                      <a:prstGeom prst="line">
                        <a:avLst/>
                      </a:prstGeom>
                      <a:ln w="2540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7F59F2B" id="Straight Connector 98" o:spid="_x0000_s1026" style="position:absolute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00.5pt,-173.4pt" to="237.5pt,-17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" strokecolor="black [3213]" strokeweight="2pt">
              <v:stroke joinstyle="miter"/>
            </v:line>
          </w:pict>
        </mc:Fallback>
      </mc:AlternateContent>
    </w:r>
    <w:r>
      <w:rPr>
        <w:rFonts w:ascii="Arial" w:hAnsi="Arial" w:cs="Arial"/>
        <w:b/>
        <w:sz w:val="22"/>
        <w:szCs w:val="22"/>
        <w:lang w:val="sv-SE"/>
      </w:rPr>
      <w:t>Universitas Muhammadiyah Riau</w:t>
    </w:r>
  </w:p>
  <w:p w:rsidR="009D3310" w:rsidRPr="00831486" w:rsidRDefault="009D3310" w:rsidP="009D3310">
    <w:pPr>
      <w:spacing w:line="276" w:lineRule="auto"/>
      <w:jc w:val="center"/>
      <w:rPr>
        <w:b/>
        <w:sz w:val="28"/>
        <w:szCs w:val="28"/>
        <w:lang w:val="sv-SE"/>
      </w:rPr>
    </w:pPr>
    <w:r w:rsidRPr="00831486">
      <w:rPr>
        <w:b/>
        <w:sz w:val="28"/>
        <w:szCs w:val="28"/>
        <w:lang w:val="sv-SE"/>
      </w:rPr>
      <w:t>FAKULTAS TEKNIK</w:t>
    </w:r>
  </w:p>
  <w:p w:rsidR="009D3310" w:rsidRPr="00831486" w:rsidRDefault="009D3310" w:rsidP="009D3310">
    <w:pPr>
      <w:spacing w:line="276" w:lineRule="auto"/>
      <w:jc w:val="center"/>
      <w:rPr>
        <w:b/>
        <w:sz w:val="32"/>
        <w:szCs w:val="32"/>
      </w:rPr>
    </w:pPr>
    <w:r w:rsidRPr="00831486">
      <w:rPr>
        <w:b/>
        <w:sz w:val="32"/>
        <w:szCs w:val="32"/>
      </w:rPr>
      <w:t>Program Studi Teknik Mesin</w:t>
    </w:r>
    <w:r w:rsidRPr="0084692F">
      <w:rPr>
        <w:noProof/>
      </w:rPr>
      <w:t xml:space="preserve"> </w:t>
    </w:r>
  </w:p>
  <w:p w:rsidR="009D3310" w:rsidRDefault="009D3310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06FA4F6C" wp14:editId="4BC5A884">
              <wp:simplePos x="0" y="0"/>
              <wp:positionH relativeFrom="column">
                <wp:posOffset>-260350</wp:posOffset>
              </wp:positionH>
              <wp:positionV relativeFrom="paragraph">
                <wp:posOffset>156210</wp:posOffset>
              </wp:positionV>
              <wp:extent cx="5543550" cy="0"/>
              <wp:effectExtent l="0" t="19050" r="19050" b="19050"/>
              <wp:wrapNone/>
              <wp:docPr id="100" name="Straight Connector 10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43550" cy="0"/>
                      </a:xfrm>
                      <a:prstGeom prst="line">
                        <a:avLst/>
                      </a:prstGeom>
                      <a:ln w="28575"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D5E8D75" id="Straight Connector 100" o:spid="_x0000_s1026" style="position:absolute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20.5pt,12.3pt" to="416pt,12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" strokecolor="black [3200]" strokeweight="2.2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E77430"/>
    <w:multiLevelType w:val="hybridMultilevel"/>
    <w:tmpl w:val="59E6681E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18094697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3NTU0NrU0NjAxMjdX0lEKTi0uzszPAymwrAUAP0ZjMiwAAAA="/>
  </w:docVars>
  <w:rsids>
    <w:rsidRoot w:val="00A407F8"/>
    <w:rsid w:val="000219A6"/>
    <w:rsid w:val="00025B98"/>
    <w:rsid w:val="0003027A"/>
    <w:rsid w:val="0014626A"/>
    <w:rsid w:val="00165B32"/>
    <w:rsid w:val="001740A8"/>
    <w:rsid w:val="001753B5"/>
    <w:rsid w:val="001805D0"/>
    <w:rsid w:val="001954A0"/>
    <w:rsid w:val="001D005E"/>
    <w:rsid w:val="001E4770"/>
    <w:rsid w:val="00212DAF"/>
    <w:rsid w:val="00387C76"/>
    <w:rsid w:val="003A43CE"/>
    <w:rsid w:val="003A645B"/>
    <w:rsid w:val="003C104B"/>
    <w:rsid w:val="003E0F2A"/>
    <w:rsid w:val="00474568"/>
    <w:rsid w:val="004E7302"/>
    <w:rsid w:val="004F75CD"/>
    <w:rsid w:val="0050661F"/>
    <w:rsid w:val="0053203A"/>
    <w:rsid w:val="00567B1A"/>
    <w:rsid w:val="005B1FBF"/>
    <w:rsid w:val="00627715"/>
    <w:rsid w:val="00693FA8"/>
    <w:rsid w:val="0072516C"/>
    <w:rsid w:val="007B2B81"/>
    <w:rsid w:val="008B221F"/>
    <w:rsid w:val="008C6915"/>
    <w:rsid w:val="009513E9"/>
    <w:rsid w:val="009D3310"/>
    <w:rsid w:val="009D66C4"/>
    <w:rsid w:val="00A407F8"/>
    <w:rsid w:val="00AD6AF3"/>
    <w:rsid w:val="00B1153D"/>
    <w:rsid w:val="00B12D56"/>
    <w:rsid w:val="00C424D7"/>
    <w:rsid w:val="00CC3C1A"/>
    <w:rsid w:val="00CF1C1C"/>
    <w:rsid w:val="00DA2023"/>
    <w:rsid w:val="00DB2765"/>
    <w:rsid w:val="00DD39D0"/>
    <w:rsid w:val="00DF5714"/>
    <w:rsid w:val="00E41742"/>
    <w:rsid w:val="00EE15E9"/>
    <w:rsid w:val="00F17754"/>
    <w:rsid w:val="00F40262"/>
    <w:rsid w:val="00F761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8D990D"/>
  <w15:chartTrackingRefBased/>
  <w15:docId w15:val="{CDA8DF68-344B-420F-8DDF-7F83B3EBEA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kern w:val="2"/>
        <w:sz w:val="24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07F8"/>
    <w:pPr>
      <w:spacing w:after="0" w:line="240" w:lineRule="auto"/>
    </w:pPr>
    <w:rPr>
      <w:rFonts w:eastAsia="Times New Roman" w:cs="Times New Roman"/>
      <w:kern w:val="0"/>
      <w:szCs w:val="24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407F8"/>
    <w:pPr>
      <w:tabs>
        <w:tab w:val="center" w:pos="4680"/>
        <w:tab w:val="right" w:pos="9360"/>
      </w:tabs>
    </w:pPr>
    <w:rPr>
      <w:rFonts w:eastAsiaTheme="minorHAnsi" w:cstheme="minorBidi"/>
      <w:kern w:val="2"/>
      <w:szCs w:val="22"/>
      <w14:ligatures w14:val="standardContextual"/>
    </w:rPr>
  </w:style>
  <w:style w:type="character" w:customStyle="1" w:styleId="HeaderChar">
    <w:name w:val="Header Char"/>
    <w:basedOn w:val="DefaultParagraphFont"/>
    <w:link w:val="Header"/>
    <w:uiPriority w:val="99"/>
    <w:rsid w:val="00A407F8"/>
  </w:style>
  <w:style w:type="paragraph" w:styleId="Footer">
    <w:name w:val="footer"/>
    <w:basedOn w:val="Normal"/>
    <w:link w:val="FooterChar"/>
    <w:uiPriority w:val="99"/>
    <w:unhideWhenUsed/>
    <w:rsid w:val="00A407F8"/>
    <w:pPr>
      <w:tabs>
        <w:tab w:val="center" w:pos="4680"/>
        <w:tab w:val="right" w:pos="9360"/>
      </w:tabs>
    </w:pPr>
    <w:rPr>
      <w:rFonts w:eastAsiaTheme="minorHAnsi" w:cstheme="minorBidi"/>
      <w:kern w:val="2"/>
      <w:szCs w:val="22"/>
      <w14:ligatures w14:val="standardContextual"/>
    </w:rPr>
  </w:style>
  <w:style w:type="character" w:customStyle="1" w:styleId="FooterChar">
    <w:name w:val="Footer Char"/>
    <w:basedOn w:val="DefaultParagraphFont"/>
    <w:link w:val="Footer"/>
    <w:uiPriority w:val="99"/>
    <w:rsid w:val="00A407F8"/>
  </w:style>
  <w:style w:type="paragraph" w:styleId="Title">
    <w:name w:val="Title"/>
    <w:basedOn w:val="Normal"/>
    <w:link w:val="TitleChar"/>
    <w:qFormat/>
    <w:rsid w:val="00A407F8"/>
    <w:pPr>
      <w:spacing w:before="840" w:after="360"/>
      <w:jc w:val="center"/>
    </w:pPr>
    <w:rPr>
      <w:rFonts w:ascii="Courier" w:hAnsi="Courier"/>
      <w:b/>
      <w:bCs/>
      <w:sz w:val="36"/>
    </w:rPr>
  </w:style>
  <w:style w:type="character" w:customStyle="1" w:styleId="TitleChar">
    <w:name w:val="Title Char"/>
    <w:basedOn w:val="DefaultParagraphFont"/>
    <w:link w:val="Title"/>
    <w:rsid w:val="00A407F8"/>
    <w:rPr>
      <w:rFonts w:ascii="Courier" w:eastAsia="Times New Roman" w:hAnsi="Courier" w:cs="Times New Roman"/>
      <w:b/>
      <w:bCs/>
      <w:kern w:val="0"/>
      <w:sz w:val="36"/>
      <w:szCs w:val="24"/>
      <w14:ligatures w14:val="none"/>
    </w:rPr>
  </w:style>
  <w:style w:type="paragraph" w:styleId="BodyText2">
    <w:name w:val="Body Text 2"/>
    <w:basedOn w:val="Normal"/>
    <w:link w:val="BodyText2Char"/>
    <w:rsid w:val="001E4770"/>
    <w:pPr>
      <w:jc w:val="center"/>
    </w:pPr>
    <w:rPr>
      <w:sz w:val="20"/>
    </w:rPr>
  </w:style>
  <w:style w:type="character" w:customStyle="1" w:styleId="BodyText2Char">
    <w:name w:val="Body Text 2 Char"/>
    <w:basedOn w:val="DefaultParagraphFont"/>
    <w:link w:val="BodyText2"/>
    <w:rsid w:val="001E4770"/>
    <w:rPr>
      <w:rFonts w:eastAsia="Times New Roman" w:cs="Times New Roman"/>
      <w:kern w:val="0"/>
      <w:sz w:val="20"/>
      <w:szCs w:val="24"/>
      <w14:ligatures w14:val="none"/>
    </w:rPr>
  </w:style>
  <w:style w:type="paragraph" w:styleId="BodyText">
    <w:name w:val="Body Text"/>
    <w:basedOn w:val="Normal"/>
    <w:link w:val="BodyTextChar"/>
    <w:rsid w:val="001805D0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1805D0"/>
    <w:rPr>
      <w:rFonts w:eastAsia="Times New Roman" w:cs="Times New Roman"/>
      <w:kern w:val="0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120</Words>
  <Characters>68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yan Adriyan</dc:creator>
  <cp:keywords/>
  <dc:description/>
  <cp:lastModifiedBy>Adriyan Adriyan</cp:lastModifiedBy>
  <cp:revision>35</cp:revision>
  <dcterms:created xsi:type="dcterms:W3CDTF">2023-03-20T03:05:00Z</dcterms:created>
  <dcterms:modified xsi:type="dcterms:W3CDTF">2023-03-20T04:37:00Z</dcterms:modified>
</cp:coreProperties>
</file>